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Your Name]</w:t>
      </w:r>
    </w:p>
    <w:p>
      <w:pPr>
        <w:pStyle w:val="BodyText"/>
      </w:pPr>
      <w:r>
        <w:t xml:space="preserve">[Your Address]</w:t>
      </w:r>
    </w:p>
    <w:p>
      <w:pPr>
        <w:pStyle w:val="BodyText"/>
      </w:pPr>
      <w:r>
        <w:t xml:space="preserve">[Phone Number] | [Email Address]</w:t>
      </w:r>
    </w:p>
    <w:p>
      <w:pPr>
        <w:pStyle w:val="BodyText"/>
      </w:pPr>
      <w:r>
        <w:t xml:space="preserve">[Date]</w:t>
      </w:r>
    </w:p>
    <w:p>
      <w:pPr>
        <w:pStyle w:val="BodyText"/>
      </w:pPr>
      <w:r>
        <w:rPr>
          <w:bCs/>
          <w:b/>
        </w:rPr>
        <w:t xml:space="preserve">[Hiring Manager's Name]</w:t>
      </w:r>
    </w:p>
    <w:p>
      <w:pPr>
        <w:pStyle w:val="BodyText"/>
      </w:pPr>
      <w:r>
        <w:t xml:space="preserve">[Company Name]</w:t>
      </w:r>
    </w:p>
    <w:p>
      <w:pPr>
        <w:pStyle w:val="BodyText"/>
      </w:pPr>
      <w:r>
        <w:t xml:space="preserve">[Company Address]</w:t>
      </w:r>
    </w:p>
    <w:p>
      <w:pPr>
        <w:pStyle w:val="BodyText"/>
      </w:pPr>
      <w:r>
        <w:t xml:space="preserve">Montreal, Quebec H3C 1A1</w:t>
      </w:r>
    </w:p>
    <w:bookmarkStart w:id="20" w:name="X4b73f9721e14b9f1ac72acd4667cd4fbd44dcd5"/>
    <w:p>
      <w:pPr>
        <w:pStyle w:val="Heading2"/>
      </w:pPr>
      <w:r>
        <w:t xml:space="preserve">Cover Letter for Business Consultant Position in Canada Montreal</w:t>
      </w:r>
    </w:p>
    <w:p>
      <w:pPr>
        <w:pStyle w:val="FirstParagraph"/>
      </w:pPr>
      <w:r>
        <w:t xml:space="preserve">Dear [Hiring Manager's Name],</w:t>
      </w:r>
    </w:p>
    <w:p>
      <w:pPr>
        <w:pStyle w:val="BodyText"/>
      </w:pPr>
      <w:r>
        <w:t xml:space="preserve">As a dedicated and results-driven Business Consultant with over [X years] of experience, I am excited to apply for the Business Consultant role at your organization in Canada Montreal. My professional journey has been defined by a passion for solving complex business challenges, driving growth, and delivering actionable strategies tailored to dynamic markets. Given Montreal’s unique position as a hub for innovation, cultural vibrancy, and economic opportunity in Canada, I am eager to contribute my expertise to help your company thrive in this ever-evolving landscape.</w:t>
      </w:r>
    </w:p>
    <w:p>
      <w:pPr>
        <w:pStyle w:val="BodyText"/>
      </w:pPr>
      <w:r>
        <w:t xml:space="preserve">Throughout my career as a Business Consultant, I have consistently focused on aligning organizational goals with market realities. My work spans industries such as technology, finance, and sustainable development, where I have helped clients streamline operations, optimize resource allocation, and enhance profitability. For instance, in a recent project with a tech startup in Toronto, I developed a scalable business model that increased their revenue by 40% within 18 months. These experiences have sharpened my ability to analyze data-driven insights and translate them into strategic initiatives that resonate with stakeholders at all levels.</w:t>
      </w:r>
    </w:p>
    <w:p>
      <w:pPr>
        <w:pStyle w:val="BodyText"/>
      </w:pPr>
      <w:r>
        <w:t xml:space="preserve">What sets me apart is my deep understanding of the Canadian market, particularly in Montreal, where I have spent significant time studying local business practices and cultural nuances. Canada Montreal is not just a city but a thriving ecosystem of entrepreneurs, startups, and established enterprises. The region’s emphasis on innovation—evident in its growing AI sector, aerospace industry, and creative economy—demands consultants who can navigate both the challenges and opportunities of this environment. My ability to blend global best practices with local insights has enabled me to support clients in Montreal by addressing their unique needs, whether it be adapting to regulatory frameworks or leveraging bilingual capabilities.</w:t>
      </w:r>
    </w:p>
    <w:p>
      <w:pPr>
        <w:pStyle w:val="BodyText"/>
      </w:pPr>
      <w:r>
        <w:t xml:space="preserve">One of my core strengths as a Business Consultant is my commitment to fostering collaboration. I believe that successful consulting is not about imposing solutions but about empowering teams to take ownership of their goals. In Montreal, where diversity and multiculturalism are integral to the business ethos, this approach has proven invaluable. For example, while working with a cross-border logistics firm in Quebec, I facilitated workshops that bridged communication gaps between French and English-speaking teams, resulting in a 25% improvement in project timelines. Such experiences have reinforced my ability to thrive in multicultural settings and build trust through transparency and empathy.</w:t>
      </w:r>
    </w:p>
    <w:p>
      <w:pPr>
        <w:pStyle w:val="BodyText"/>
      </w:pPr>
      <w:r>
        <w:t xml:space="preserve">Moreover, I am acutely aware of the importance of sustainability and ethical business practices—values that are deeply embedded in Canada Montreal’s corporate culture. As a Business Consultant, I prioritize strategies that balance profitability with social responsibility, ensuring that my clients not only meet their financial objectives but also contribute positively to their communities. Whether it is advising a small business on eco-friendly operations or helping a multinational corporation align with ESG (Environmental, Social, and Governance) standards, I am dedicated to creating long-term value for all stakeholders.</w:t>
      </w:r>
    </w:p>
    <w:p>
      <w:pPr>
        <w:pStyle w:val="BodyText"/>
      </w:pPr>
      <w:r>
        <w:t xml:space="preserve">I am particularly drawn to your organization’s mission to [insert specific company goal or value from the job description]. As a Business Consultant in Canada Montreal, I would bring a proactive mindset and a track record of delivering measurable results. My experience in [specific skill, e.g., market analysis, process optimization] aligns with your needs, and I am confident that my background in navigating complex business environments will add significant value to your team. Additionally, my fluency in [languages, if applicable] allows me to connect effectively with both local and international clients.</w:t>
      </w:r>
    </w:p>
    <w:p>
      <w:pPr>
        <w:pStyle w:val="BodyText"/>
      </w:pPr>
      <w:r>
        <w:t xml:space="preserve">Thank you for considering my application. I would welcome the opportunity to discuss how my expertise as a Business Consultant can contribute to your success in Canada Montreal. Please feel free to contact me at [your phone number] or [your email address] at your earliest convenience. I look forward to the possibility of working together and helping your organization achieve its goals in this vibrant and innovative region.</w:t>
      </w:r>
    </w:p>
    <w:p>
      <w:pPr>
        <w:pStyle w:val="BodyText"/>
      </w:pPr>
      <w:r>
        <w:t xml:space="preserve">Sincerely,</w:t>
      </w:r>
    </w:p>
    <w:p>
      <w:pPr>
        <w:pStyle w:val="BodyText"/>
      </w:pP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9:15:39Z</dcterms:created>
  <dcterms:modified xsi:type="dcterms:W3CDTF">2026-07-24T19:15:39Z</dcterms:modified>
</cp:coreProperties>
</file>

<file path=docProps/custom.xml><?xml version="1.0" encoding="utf-8"?>
<Properties xmlns="http://schemas.openxmlformats.org/officeDocument/2006/custom-properties" xmlns:vt="http://schemas.openxmlformats.org/officeDocument/2006/docPropsVTypes"/>
</file>